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F4142" w14:textId="77777777" w:rsidR="00E52A5B" w:rsidRDefault="00E52A5B" w:rsidP="00E52A5B">
      <w:pPr>
        <w:spacing w:line="360" w:lineRule="auto"/>
        <w:jc w:val="center"/>
        <w:rPr>
          <w:b/>
        </w:rPr>
      </w:pPr>
    </w:p>
    <w:p w14:paraId="756BB1ED" w14:textId="23AF44EB" w:rsidR="00E52A5B" w:rsidRPr="000A17C9" w:rsidRDefault="00E52A5B" w:rsidP="00E52A5B">
      <w:pPr>
        <w:spacing w:after="160" w:line="259" w:lineRule="auto"/>
        <w:ind w:left="5040" w:firstLine="720"/>
        <w:rPr>
          <w:b/>
        </w:rPr>
      </w:pPr>
      <w:r>
        <w:rPr>
          <w:b/>
        </w:rPr>
        <w:t xml:space="preserve">  U</w:t>
      </w:r>
      <w:r w:rsidRPr="000A17C9">
        <w:rPr>
          <w:b/>
        </w:rPr>
        <w:t xml:space="preserve">nit Code: </w:t>
      </w:r>
      <w:r>
        <w:rPr>
          <w:b/>
        </w:rPr>
        <w:t>ITEC200</w:t>
      </w:r>
    </w:p>
    <w:p w14:paraId="3F95D57F" w14:textId="77777777" w:rsidR="00E52A5B" w:rsidRPr="000A17C9" w:rsidRDefault="00E52A5B" w:rsidP="00E52A5B">
      <w:pPr>
        <w:spacing w:line="360" w:lineRule="auto"/>
        <w:jc w:val="center"/>
        <w:rPr>
          <w:b/>
        </w:rPr>
      </w:pPr>
    </w:p>
    <w:p w14:paraId="722C4179" w14:textId="01BB3FE1" w:rsidR="00E52A5B" w:rsidRPr="000A17C9" w:rsidRDefault="00E52A5B" w:rsidP="00E52A5B">
      <w:pPr>
        <w:spacing w:line="360" w:lineRule="auto"/>
        <w:jc w:val="center"/>
        <w:rPr>
          <w:b/>
        </w:rPr>
      </w:pPr>
      <w:r w:rsidRPr="000A17C9">
        <w:rPr>
          <w:b/>
        </w:rPr>
        <w:t xml:space="preserve">Assignment #: </w:t>
      </w:r>
      <w:r w:rsidR="003775E9">
        <w:rPr>
          <w:b/>
        </w:rPr>
        <w:t>Fire NSW Database</w:t>
      </w:r>
    </w:p>
    <w:p w14:paraId="26D8C515" w14:textId="77777777" w:rsidR="00E52A5B" w:rsidRPr="000A17C9" w:rsidRDefault="00E52A5B" w:rsidP="00E52A5B">
      <w:pPr>
        <w:spacing w:line="360" w:lineRule="auto"/>
        <w:jc w:val="center"/>
        <w:rPr>
          <w:b/>
        </w:rPr>
      </w:pPr>
    </w:p>
    <w:p w14:paraId="650D6F7F" w14:textId="77777777" w:rsidR="00E52A5B" w:rsidRPr="000A17C9" w:rsidRDefault="00E52A5B" w:rsidP="00E52A5B">
      <w:pPr>
        <w:spacing w:line="360" w:lineRule="auto"/>
        <w:jc w:val="center"/>
        <w:rPr>
          <w:b/>
        </w:rPr>
      </w:pPr>
    </w:p>
    <w:p w14:paraId="4F7B562B" w14:textId="77777777" w:rsidR="00E52A5B" w:rsidRPr="000A17C9" w:rsidRDefault="00E52A5B" w:rsidP="00E52A5B">
      <w:pPr>
        <w:spacing w:line="360" w:lineRule="auto"/>
        <w:jc w:val="center"/>
        <w:rPr>
          <w:b/>
        </w:rPr>
      </w:pPr>
      <w:r w:rsidRPr="000A17C9">
        <w:rPr>
          <w:b/>
        </w:rPr>
        <w:t>Student Name: Ashwanth Sai P. S</w:t>
      </w:r>
    </w:p>
    <w:p w14:paraId="49A59333" w14:textId="77777777" w:rsidR="00E52A5B" w:rsidRPr="000A17C9" w:rsidRDefault="00E52A5B" w:rsidP="00E52A5B">
      <w:pPr>
        <w:spacing w:line="360" w:lineRule="auto"/>
        <w:jc w:val="center"/>
        <w:rPr>
          <w:b/>
        </w:rPr>
      </w:pPr>
      <w:r w:rsidRPr="000A17C9">
        <w:rPr>
          <w:b/>
        </w:rPr>
        <w:t>Student Number: S00274996</w:t>
      </w:r>
    </w:p>
    <w:p w14:paraId="700CF4B9" w14:textId="77777777" w:rsidR="00E52A5B" w:rsidRPr="000A17C9" w:rsidRDefault="00E52A5B" w:rsidP="00E52A5B">
      <w:pPr>
        <w:spacing w:line="360" w:lineRule="auto"/>
        <w:jc w:val="center"/>
        <w:rPr>
          <w:b/>
        </w:rPr>
      </w:pPr>
    </w:p>
    <w:p w14:paraId="3C155E4F" w14:textId="77777777" w:rsidR="00E52A5B" w:rsidRPr="000A17C9" w:rsidRDefault="00E52A5B" w:rsidP="00E52A5B">
      <w:pPr>
        <w:spacing w:line="360" w:lineRule="auto"/>
        <w:jc w:val="center"/>
        <w:rPr>
          <w:b/>
        </w:rPr>
      </w:pPr>
    </w:p>
    <w:p w14:paraId="1ACFD558" w14:textId="77777777" w:rsidR="00E52A5B" w:rsidRPr="000A17C9" w:rsidRDefault="00E52A5B" w:rsidP="00E52A5B">
      <w:pPr>
        <w:spacing w:line="360" w:lineRule="auto"/>
        <w:jc w:val="center"/>
        <w:rPr>
          <w:b/>
          <w:bCs/>
        </w:rPr>
      </w:pPr>
      <w:r w:rsidRPr="000A17C9">
        <w:rPr>
          <w:b/>
        </w:rPr>
        <w:t xml:space="preserve">Lecturer Name: </w:t>
      </w:r>
      <w:r w:rsidRPr="00A30302">
        <w:rPr>
          <w:b/>
          <w:bCs/>
          <w:color w:val="3A3734"/>
          <w:shd w:val="clear" w:color="auto" w:fill="FFFFFF"/>
        </w:rPr>
        <w:t>Mr</w:t>
      </w:r>
      <w:r w:rsidRPr="00C37CA7">
        <w:rPr>
          <w:b/>
          <w:bCs/>
          <w:color w:val="3A3734"/>
          <w:shd w:val="clear" w:color="auto" w:fill="FFFFFF"/>
        </w:rPr>
        <w:t xml:space="preserve"> Utpal Nanavat</w:t>
      </w:r>
      <w:r>
        <w:rPr>
          <w:b/>
          <w:bCs/>
          <w:color w:val="3A3734"/>
          <w:shd w:val="clear" w:color="auto" w:fill="FFFFFF"/>
        </w:rPr>
        <w:t>i</w:t>
      </w:r>
    </w:p>
    <w:p w14:paraId="32F742FA" w14:textId="77777777" w:rsidR="00E52A5B" w:rsidRPr="000A17C9" w:rsidRDefault="00E52A5B" w:rsidP="00E52A5B">
      <w:pPr>
        <w:spacing w:line="360" w:lineRule="auto"/>
        <w:jc w:val="center"/>
        <w:rPr>
          <w:b/>
        </w:rPr>
      </w:pPr>
    </w:p>
    <w:p w14:paraId="0F981BDF" w14:textId="77777777" w:rsidR="0053793D" w:rsidRDefault="0053793D" w:rsidP="00E52A5B"/>
    <w:p w14:paraId="0F012D0E" w14:textId="77777777" w:rsidR="00190452" w:rsidRDefault="00190452" w:rsidP="00E52A5B"/>
    <w:p w14:paraId="128A9DFF" w14:textId="5AC8F3B7" w:rsidR="00190452" w:rsidRDefault="0053793D" w:rsidP="00190452">
      <w:r>
        <w:rPr>
          <w:noProof/>
        </w:rPr>
        <w:lastRenderedPageBreak/>
        <w:drawing>
          <wp:anchor distT="0" distB="0" distL="114300" distR="114300" simplePos="0" relativeHeight="251658240" behindDoc="1" locked="0" layoutInCell="1" allowOverlap="1" wp14:anchorId="48BB6A44" wp14:editId="63EDC0D6">
            <wp:simplePos x="0" y="0"/>
            <wp:positionH relativeFrom="page">
              <wp:posOffset>17780</wp:posOffset>
            </wp:positionH>
            <wp:positionV relativeFrom="paragraph">
              <wp:posOffset>424</wp:posOffset>
            </wp:positionV>
            <wp:extent cx="10674350" cy="5379085"/>
            <wp:effectExtent l="0" t="0" r="0" b="0"/>
            <wp:wrapTight wrapText="bothSides">
              <wp:wrapPolygon edited="0">
                <wp:start x="0" y="0"/>
                <wp:lineTo x="0" y="21495"/>
                <wp:lineTo x="21549" y="21495"/>
                <wp:lineTo x="2154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0674350" cy="53790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3A8A18" w14:textId="08456054" w:rsidR="00190452" w:rsidRDefault="00190452" w:rsidP="00190452">
      <w:r>
        <w:lastRenderedPageBreak/>
        <w:t>Assumptions</w:t>
      </w:r>
    </w:p>
    <w:p w14:paraId="2B341F7D" w14:textId="20345416" w:rsidR="00EF794D" w:rsidRDefault="00EF794D" w:rsidP="00190452">
      <w:pPr>
        <w:pStyle w:val="ListParagraph"/>
        <w:numPr>
          <w:ilvl w:val="0"/>
          <w:numId w:val="11"/>
        </w:numPr>
      </w:pPr>
      <w:r>
        <w:t>Multiple stations</w:t>
      </w:r>
      <w:r w:rsidR="00190452">
        <w:t>, members</w:t>
      </w:r>
      <w:r>
        <w:t xml:space="preserve"> can be involved in </w:t>
      </w:r>
      <w:r w:rsidR="007C6555">
        <w:t>an</w:t>
      </w:r>
      <w:r>
        <w:t xml:space="preserve"> incident</w:t>
      </w:r>
    </w:p>
    <w:p w14:paraId="382F52EB" w14:textId="5259177F" w:rsidR="00A85E77" w:rsidRDefault="00A85E77" w:rsidP="00190452">
      <w:pPr>
        <w:pStyle w:val="ListParagraph"/>
        <w:numPr>
          <w:ilvl w:val="0"/>
          <w:numId w:val="11"/>
        </w:numPr>
      </w:pPr>
      <w:r>
        <w:t>At least</w:t>
      </w:r>
      <w:r w:rsidR="007C6555">
        <w:t xml:space="preserve"> one equipment</w:t>
      </w:r>
      <w:r w:rsidR="001516D0">
        <w:t xml:space="preserve">, one station, one member is involved </w:t>
      </w:r>
      <w:r w:rsidR="007C6555">
        <w:t>in a</w:t>
      </w:r>
      <w:r w:rsidR="001516D0">
        <w:t>n</w:t>
      </w:r>
      <w:r w:rsidR="007C6555">
        <w:t xml:space="preserve"> incident</w:t>
      </w:r>
    </w:p>
    <w:p w14:paraId="06E73436" w14:textId="217B4C80" w:rsidR="00190452" w:rsidRPr="00190452" w:rsidRDefault="00190452" w:rsidP="00190452">
      <w:pPr>
        <w:pStyle w:val="ListParagraph"/>
        <w:numPr>
          <w:ilvl w:val="0"/>
          <w:numId w:val="11"/>
        </w:numPr>
        <w:spacing w:line="240" w:lineRule="auto"/>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0452">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 member can only have a single monetary status.</w:t>
      </w:r>
    </w:p>
    <w:p w14:paraId="6E53386B" w14:textId="77777777" w:rsidR="00190452" w:rsidRPr="00190452" w:rsidRDefault="00190452" w:rsidP="00190452">
      <w:pPr>
        <w:pStyle w:val="ListParagraph"/>
        <w:numPr>
          <w:ilvl w:val="0"/>
          <w:numId w:val="11"/>
        </w:numPr>
        <w:spacing w:line="240" w:lineRule="auto"/>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0452">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t least One member is always scheduled at a station </w:t>
      </w:r>
    </w:p>
    <w:p w14:paraId="09A84BA6" w14:textId="6B9695A4" w:rsidR="00190452" w:rsidRPr="00190452" w:rsidRDefault="00190452" w:rsidP="00190452">
      <w:pPr>
        <w:pStyle w:val="ListParagraph"/>
        <w:numPr>
          <w:ilvl w:val="0"/>
          <w:numId w:val="11"/>
        </w:numPr>
        <w:spacing w:line="240" w:lineRule="auto"/>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0452">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ultiple members can be allocated at a station at a time eg high risk periods</w:t>
      </w:r>
    </w:p>
    <w:p w14:paraId="186ACCA4" w14:textId="77777777" w:rsidR="00190452" w:rsidRPr="00190452" w:rsidRDefault="00190452" w:rsidP="00190452">
      <w:pPr>
        <w:pStyle w:val="ListParagraph"/>
        <w:numPr>
          <w:ilvl w:val="0"/>
          <w:numId w:val="11"/>
        </w:numPr>
        <w:spacing w:line="240" w:lineRule="auto"/>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0452">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mbers can be allocated Different Stations in Roster.</w:t>
      </w:r>
    </w:p>
    <w:p w14:paraId="54395EEF" w14:textId="77777777" w:rsidR="00190452" w:rsidRPr="00190452" w:rsidRDefault="00190452" w:rsidP="00190452">
      <w:pPr>
        <w:pStyle w:val="ListParagraph"/>
        <w:numPr>
          <w:ilvl w:val="0"/>
          <w:numId w:val="11"/>
        </w:numPr>
        <w:spacing w:line="240" w:lineRule="auto"/>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0452">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embers May or may not be allocated in a roster.</w:t>
      </w:r>
    </w:p>
    <w:p w14:paraId="6BE3D8B1" w14:textId="6262011C" w:rsidR="00A85E77" w:rsidRDefault="00A85E77" w:rsidP="00190452">
      <w:pPr>
        <w:pStyle w:val="ListParagraph"/>
        <w:numPr>
          <w:ilvl w:val="0"/>
          <w:numId w:val="11"/>
        </w:numPr>
      </w:pPr>
      <w:r>
        <w:t xml:space="preserve">Multiple members can be allocated the same shift. </w:t>
      </w:r>
      <w:r w:rsidR="00190452">
        <w:t>Member 1</w:t>
      </w:r>
      <w:r>
        <w:t xml:space="preserve"> and 4 could be allocated for shift 3, between 1200 - 1300 hours </w:t>
      </w:r>
    </w:p>
    <w:p w14:paraId="3B2AFE6A" w14:textId="5B612E44" w:rsidR="00A85E77" w:rsidRDefault="00A85E77" w:rsidP="00190452">
      <w:pPr>
        <w:pStyle w:val="ListParagraph"/>
        <w:numPr>
          <w:ilvl w:val="0"/>
          <w:numId w:val="11"/>
        </w:numPr>
      </w:pPr>
      <w:r>
        <w:t>There i</w:t>
      </w:r>
      <w:r w:rsidR="00030A3C">
        <w:t>s at least one member allocated at a station at a time.</w:t>
      </w:r>
    </w:p>
    <w:p w14:paraId="3A38DC7E" w14:textId="7EC4BF3B" w:rsidR="00190452" w:rsidRDefault="00190452" w:rsidP="00E52A5B"/>
    <w:p w14:paraId="7DD7A239" w14:textId="320813CF" w:rsidR="00190452" w:rsidRDefault="00190452" w:rsidP="00E52A5B">
      <w:r>
        <w:t>Design Constraints</w:t>
      </w:r>
    </w:p>
    <w:p w14:paraId="1D5B8745" w14:textId="1E44F65E" w:rsidR="00190452" w:rsidRDefault="00190452" w:rsidP="00190452">
      <w:pPr>
        <w:pStyle w:val="ListParagraph"/>
        <w:numPr>
          <w:ilvl w:val="0"/>
          <w:numId w:val="13"/>
        </w:numPr>
      </w:pPr>
      <w:r>
        <w:t>Gender is not given NULL constraint; this is to include people who wish to keep their gender unspecified.</w:t>
      </w:r>
    </w:p>
    <w:p w14:paraId="2DEDC1D4" w14:textId="77777777" w:rsidR="00190452" w:rsidRPr="00190452" w:rsidRDefault="00190452" w:rsidP="00190452">
      <w:pPr>
        <w:pStyle w:val="ListParagraph"/>
        <w:numPr>
          <w:ilvl w:val="0"/>
          <w:numId w:val="13"/>
        </w:numPr>
        <w:spacing w:line="240" w:lineRule="auto"/>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190452">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hone number is given 10 characters to include area code within the number.</w:t>
      </w:r>
    </w:p>
    <w:p w14:paraId="0FAD8D68" w14:textId="2B82F18A" w:rsidR="00190452" w:rsidRDefault="00190452" w:rsidP="00190452">
      <w:pPr>
        <w:pStyle w:val="ListParagraph"/>
        <w:numPr>
          <w:ilvl w:val="0"/>
          <w:numId w:val="13"/>
        </w:numPr>
      </w:pPr>
      <w:r>
        <w:t>Emergency contact is given a different table, this is because nature of firefighting operations is dangerous. It is advised to keep multiple emergency contacts. However, some people might not be able to provide multiple contacts. Emergency contact table will take cater both cases.</w:t>
      </w:r>
    </w:p>
    <w:p w14:paraId="5978FC05" w14:textId="77777777" w:rsidR="00190452" w:rsidRDefault="00190452" w:rsidP="00190452">
      <w:pPr>
        <w:pStyle w:val="ListParagraph"/>
      </w:pPr>
    </w:p>
    <w:p w14:paraId="168B96D0" w14:textId="77777777" w:rsidR="00190452" w:rsidRDefault="00190452" w:rsidP="00190452">
      <w:pPr>
        <w:pStyle w:val="ListParagraph"/>
        <w:numPr>
          <w:ilvl w:val="0"/>
          <w:numId w:val="13"/>
        </w:numPr>
      </w:pPr>
      <w:r>
        <w:t>Tankers with 2x2 and 4x4 configurations are included as same entity with different model names in the equipment _table.</w:t>
      </w:r>
    </w:p>
    <w:p w14:paraId="27690194" w14:textId="2E45F024" w:rsidR="00190452" w:rsidRDefault="00190452" w:rsidP="00190452">
      <w:pPr>
        <w:pStyle w:val="ListParagraph"/>
      </w:pPr>
      <w:r w:rsidRPr="00190452">
        <w:t>2x2A2011</w:t>
      </w:r>
      <w:r>
        <w:t xml:space="preserve"> corresponds to 2x2 configuration,</w:t>
      </w:r>
      <w:r w:rsidRPr="00190452">
        <w:t xml:space="preserve"> 4X4A2022</w:t>
      </w:r>
      <w:r>
        <w:t xml:space="preserve"> corresponds to 4x4 configuration.</w:t>
      </w:r>
      <w:r>
        <w:br/>
        <w:t xml:space="preserve">Aerial appliances with and without pump are given different model names. </w:t>
      </w:r>
      <w:r w:rsidRPr="00190452">
        <w:t>P2005</w:t>
      </w:r>
      <w:r>
        <w:t xml:space="preserve"> corresponds to model with integrated pump,</w:t>
      </w:r>
      <w:r w:rsidRPr="00190452">
        <w:t xml:space="preserve"> NP1996</w:t>
      </w:r>
      <w:r>
        <w:t xml:space="preserve"> corresponds to model without integrated pump.</w:t>
      </w:r>
    </w:p>
    <w:p w14:paraId="4C1A6434" w14:textId="77777777" w:rsidR="00190452" w:rsidRDefault="00190452" w:rsidP="00190452">
      <w:pPr>
        <w:pStyle w:val="ListParagraph"/>
      </w:pPr>
    </w:p>
    <w:p w14:paraId="25D4F2A9" w14:textId="5381642A" w:rsidR="00190452" w:rsidRDefault="00190452" w:rsidP="00190452">
      <w:pPr>
        <w:pStyle w:val="ListParagraph"/>
        <w:numPr>
          <w:ilvl w:val="0"/>
          <w:numId w:val="13"/>
        </w:numPr>
      </w:pPr>
      <w:r>
        <w:t>Members are given a default shift period of 3 hours. For extensive work times, multiple shifts are allocated. Half and quarter shifts are not permitted within the roster.</w:t>
      </w:r>
    </w:p>
    <w:p w14:paraId="2C171246" w14:textId="303B7B69" w:rsidR="00E52A5B" w:rsidRDefault="00190452" w:rsidP="00E52A5B">
      <w:r>
        <w:lastRenderedPageBreak/>
        <w:t>QUERIES</w:t>
      </w:r>
    </w:p>
    <w:p w14:paraId="7A4B0F1F" w14:textId="2C90000A" w:rsidR="00E52A5B" w:rsidRDefault="00E52A5B" w:rsidP="00E52A5B"/>
    <w:p w14:paraId="73C04D15" w14:textId="74FA4521" w:rsidR="0053793D" w:rsidRDefault="0053793D" w:rsidP="0053793D">
      <w:pPr>
        <w:pStyle w:val="ListParagraph"/>
        <w:numPr>
          <w:ilvl w:val="0"/>
          <w:numId w:val="9"/>
        </w:numPr>
        <w:spacing w:after="160" w:line="259" w:lineRule="auto"/>
      </w:pPr>
      <w:r w:rsidRPr="00C048AE">
        <w:t>Which stations</w:t>
      </w:r>
      <w:r w:rsidR="00190452">
        <w:t xml:space="preserve"> </w:t>
      </w:r>
      <w:r w:rsidRPr="00C048AE">
        <w:t>were built after 1999?</w:t>
      </w:r>
    </w:p>
    <w:p w14:paraId="5FC08A3B" w14:textId="7883D8F7" w:rsidR="0053793D" w:rsidRDefault="0053793D" w:rsidP="0053793D">
      <w:pPr>
        <w:ind w:left="1440"/>
      </w:pPr>
    </w:p>
    <w:p w14:paraId="1F30533D" w14:textId="3C714067" w:rsidR="0053793D" w:rsidRDefault="0053793D" w:rsidP="0053793D">
      <w:pPr>
        <w:ind w:firstLine="720"/>
      </w:pPr>
      <w:r>
        <w:t xml:space="preserve">SELECT id,name, location FROM stations </w:t>
      </w:r>
    </w:p>
    <w:p w14:paraId="1BF603A9" w14:textId="4ECB7C35" w:rsidR="0053793D" w:rsidRDefault="0053793D" w:rsidP="0053793D">
      <w:pPr>
        <w:ind w:firstLine="720"/>
      </w:pPr>
      <w:r>
        <w:t>WHERE YEAR</w:t>
      </w:r>
      <w:r w:rsidR="00190452">
        <w:t xml:space="preserve"> </w:t>
      </w:r>
      <w:r>
        <w:t>(build_date) &gt;1999;</w:t>
      </w:r>
    </w:p>
    <w:p w14:paraId="47F71C39" w14:textId="77777777" w:rsidR="0053793D" w:rsidRDefault="0053793D" w:rsidP="0053793D">
      <w:pPr>
        <w:ind w:firstLine="720"/>
      </w:pPr>
    </w:p>
    <w:p w14:paraId="6E028887" w14:textId="77777777" w:rsidR="0053793D" w:rsidRDefault="0053793D" w:rsidP="0053793D">
      <w:pPr>
        <w:pStyle w:val="ListParagraph"/>
        <w:numPr>
          <w:ilvl w:val="0"/>
          <w:numId w:val="9"/>
        </w:numPr>
        <w:spacing w:after="160" w:line="259" w:lineRule="auto"/>
      </w:pPr>
      <w:r w:rsidRPr="004D0685">
        <w:t>Which stations have trucks</w:t>
      </w:r>
      <w:r>
        <w:t xml:space="preserve"> </w:t>
      </w:r>
      <w:r w:rsidRPr="004D0685">
        <w:t>that</w:t>
      </w:r>
      <w:r>
        <w:t xml:space="preserve"> </w:t>
      </w:r>
      <w:r w:rsidRPr="004D0685">
        <w:t>are made</w:t>
      </w:r>
      <w:r>
        <w:t xml:space="preserve"> </w:t>
      </w:r>
      <w:r w:rsidRPr="004D0685">
        <w:t>earlier than 1990?</w:t>
      </w:r>
    </w:p>
    <w:p w14:paraId="723C8A5E" w14:textId="77777777" w:rsidR="0053793D" w:rsidRDefault="0053793D" w:rsidP="0053793D">
      <w:pPr>
        <w:ind w:left="720"/>
      </w:pPr>
      <w:r>
        <w:t>SELECT e.name,q.no_of_vehicle,e.make_year,s.name,s.location FROM station_equipment q</w:t>
      </w:r>
    </w:p>
    <w:p w14:paraId="17952493" w14:textId="77777777" w:rsidR="0053793D" w:rsidRDefault="0053793D" w:rsidP="0053793D">
      <w:pPr>
        <w:ind w:left="720"/>
      </w:pPr>
      <w:r>
        <w:t>JOIN stations s ON q.stat_id = s.id</w:t>
      </w:r>
    </w:p>
    <w:p w14:paraId="4FA8C895" w14:textId="77777777" w:rsidR="0053793D" w:rsidRDefault="0053793D" w:rsidP="0053793D">
      <w:pPr>
        <w:ind w:left="720"/>
      </w:pPr>
      <w:r>
        <w:t>JOIN equipment e ON q.equipment_id = e.id</w:t>
      </w:r>
    </w:p>
    <w:p w14:paraId="1923EA47" w14:textId="7CB5B2CC" w:rsidR="0053793D" w:rsidRDefault="0053793D" w:rsidP="0053793D">
      <w:pPr>
        <w:ind w:left="720"/>
      </w:pPr>
      <w:r>
        <w:t>WHERE make_year&lt;1990;</w:t>
      </w:r>
    </w:p>
    <w:p w14:paraId="61993C29" w14:textId="77777777" w:rsidR="00190452" w:rsidRDefault="00190452" w:rsidP="0053793D">
      <w:pPr>
        <w:ind w:left="720"/>
      </w:pPr>
    </w:p>
    <w:p w14:paraId="11DF59B9" w14:textId="7CD33CAC" w:rsidR="0053793D" w:rsidRDefault="0053793D" w:rsidP="0053793D">
      <w:pPr>
        <w:pStyle w:val="ListParagraph"/>
        <w:numPr>
          <w:ilvl w:val="0"/>
          <w:numId w:val="9"/>
        </w:numPr>
        <w:spacing w:after="160" w:line="259" w:lineRule="auto"/>
      </w:pPr>
      <w:r w:rsidRPr="00B5502D">
        <w:t>How much is the tota</w:t>
      </w:r>
      <w:r w:rsidR="00190452">
        <w:t xml:space="preserve">l </w:t>
      </w:r>
      <w:r w:rsidRPr="00B5502D">
        <w:t>water capacity of</w:t>
      </w:r>
      <w:r w:rsidR="00190452">
        <w:t xml:space="preserve"> </w:t>
      </w:r>
      <w:r w:rsidRPr="00B5502D">
        <w:t>all tankers(in litres)?</w:t>
      </w:r>
    </w:p>
    <w:p w14:paraId="4081BCF6" w14:textId="77777777" w:rsidR="0053793D" w:rsidRDefault="0053793D" w:rsidP="0053793D">
      <w:pPr>
        <w:pStyle w:val="ListParagraph"/>
      </w:pPr>
    </w:p>
    <w:p w14:paraId="4C3B1065" w14:textId="77777777" w:rsidR="0053793D" w:rsidRDefault="0053793D" w:rsidP="0053793D">
      <w:pPr>
        <w:pStyle w:val="ListParagraph"/>
      </w:pPr>
      <w:r w:rsidRPr="00B5502D">
        <w:t>SELECT SUM(capacity) FROM equipment;</w:t>
      </w:r>
    </w:p>
    <w:p w14:paraId="10F0C32B" w14:textId="77777777" w:rsidR="0053793D" w:rsidRDefault="0053793D" w:rsidP="0053793D"/>
    <w:p w14:paraId="7F7BFF3E" w14:textId="6F68E27B" w:rsidR="0053793D" w:rsidRDefault="0053793D" w:rsidP="0053793D">
      <w:pPr>
        <w:pStyle w:val="ListParagraph"/>
        <w:numPr>
          <w:ilvl w:val="0"/>
          <w:numId w:val="9"/>
        </w:numPr>
        <w:spacing w:after="160" w:line="259" w:lineRule="auto"/>
      </w:pPr>
      <w:r w:rsidRPr="00B5502D">
        <w:t>What is the frequency of using each</w:t>
      </w:r>
      <w:r w:rsidR="00190452">
        <w:t xml:space="preserve"> </w:t>
      </w:r>
      <w:r w:rsidRPr="00B5502D">
        <w:t>type of trucks</w:t>
      </w:r>
      <w:r w:rsidR="00190452">
        <w:t xml:space="preserve"> </w:t>
      </w:r>
      <w:r w:rsidRPr="00B5502D">
        <w:t>in the incidents (sorted from high to low)?</w:t>
      </w:r>
    </w:p>
    <w:p w14:paraId="52FBD752" w14:textId="77777777" w:rsidR="0053793D" w:rsidRDefault="0053793D" w:rsidP="0053793D">
      <w:pPr>
        <w:pStyle w:val="ListParagraph"/>
      </w:pPr>
    </w:p>
    <w:p w14:paraId="228050EA" w14:textId="77777777" w:rsidR="0053793D" w:rsidRDefault="0053793D" w:rsidP="0053793D">
      <w:pPr>
        <w:pStyle w:val="ListParagraph"/>
      </w:pPr>
      <w:r>
        <w:lastRenderedPageBreak/>
        <w:t>SELECT e.name, COUNT(ie.incident_id) FROM incident_equipment ie</w:t>
      </w:r>
    </w:p>
    <w:p w14:paraId="2FACD89B" w14:textId="77777777" w:rsidR="0053793D" w:rsidRDefault="0053793D" w:rsidP="0053793D">
      <w:pPr>
        <w:pStyle w:val="ListParagraph"/>
      </w:pPr>
      <w:r>
        <w:t>JOIN equipment e ON e.id = ie.equipment_id</w:t>
      </w:r>
    </w:p>
    <w:p w14:paraId="14FE839C" w14:textId="77777777" w:rsidR="0053793D" w:rsidRDefault="0053793D" w:rsidP="0053793D">
      <w:pPr>
        <w:pStyle w:val="ListParagraph"/>
      </w:pPr>
      <w:r>
        <w:t>GROUP BY e.name</w:t>
      </w:r>
    </w:p>
    <w:p w14:paraId="030BAE39" w14:textId="49618DA1" w:rsidR="0053793D" w:rsidRDefault="0053793D" w:rsidP="0053793D">
      <w:pPr>
        <w:pStyle w:val="ListParagraph"/>
      </w:pPr>
      <w:r>
        <w:t>HAVING COUNT(ie.incident_id) &gt;1</w:t>
      </w:r>
    </w:p>
    <w:p w14:paraId="3E834529" w14:textId="6F77DA19" w:rsidR="00190452" w:rsidRDefault="00190452" w:rsidP="0053793D">
      <w:pPr>
        <w:pStyle w:val="ListParagraph"/>
      </w:pPr>
      <w:r>
        <w:t>ORDER BY COUNT(ie.incident_id) DESC;</w:t>
      </w:r>
    </w:p>
    <w:p w14:paraId="72277D2C" w14:textId="77777777" w:rsidR="0053793D" w:rsidRDefault="0053793D" w:rsidP="0053793D">
      <w:pPr>
        <w:pStyle w:val="ListParagraph"/>
      </w:pPr>
    </w:p>
    <w:p w14:paraId="6FF9F13A" w14:textId="77777777" w:rsidR="0053793D" w:rsidRDefault="0053793D" w:rsidP="0053793D">
      <w:pPr>
        <w:pStyle w:val="ListParagraph"/>
      </w:pPr>
    </w:p>
    <w:p w14:paraId="62A832BB" w14:textId="77777777" w:rsidR="0053793D" w:rsidRDefault="0053793D" w:rsidP="0053793D">
      <w:pPr>
        <w:pStyle w:val="ListParagraph"/>
        <w:numPr>
          <w:ilvl w:val="0"/>
          <w:numId w:val="9"/>
        </w:numPr>
        <w:spacing w:after="160" w:line="259" w:lineRule="auto"/>
      </w:pPr>
      <w:r w:rsidRPr="002521E8">
        <w:t>Which stations have been involved in more than one</w:t>
      </w:r>
      <w:r>
        <w:t xml:space="preserve"> </w:t>
      </w:r>
      <w:r w:rsidRPr="002521E8">
        <w:t>incident?</w:t>
      </w:r>
    </w:p>
    <w:p w14:paraId="69AF2917" w14:textId="77777777" w:rsidR="0053793D" w:rsidRDefault="0053793D" w:rsidP="0053793D">
      <w:pPr>
        <w:pStyle w:val="ListParagraph"/>
      </w:pPr>
    </w:p>
    <w:p w14:paraId="7FC84C8A" w14:textId="77777777" w:rsidR="0053793D" w:rsidRDefault="0053793D" w:rsidP="0053793D">
      <w:pPr>
        <w:pStyle w:val="ListParagraph"/>
      </w:pPr>
      <w:r>
        <w:t xml:space="preserve">SELECT s.name,COUNT(incident_id) FROM incident_station q </w:t>
      </w:r>
    </w:p>
    <w:p w14:paraId="422D4DA2" w14:textId="77777777" w:rsidR="0053793D" w:rsidRDefault="0053793D" w:rsidP="0053793D">
      <w:pPr>
        <w:pStyle w:val="ListParagraph"/>
      </w:pPr>
      <w:r>
        <w:t>JOIN stations s ON s.id=q.stat_id</w:t>
      </w:r>
    </w:p>
    <w:p w14:paraId="5F08114C" w14:textId="77777777" w:rsidR="0053793D" w:rsidRDefault="0053793D" w:rsidP="0053793D">
      <w:pPr>
        <w:pStyle w:val="ListParagraph"/>
      </w:pPr>
      <w:r>
        <w:t>GROUP BY s.name</w:t>
      </w:r>
    </w:p>
    <w:p w14:paraId="538C7B75" w14:textId="77777777" w:rsidR="0053793D" w:rsidRDefault="0053793D" w:rsidP="0053793D">
      <w:pPr>
        <w:pStyle w:val="ListParagraph"/>
      </w:pPr>
      <w:r>
        <w:t>HAVING COUNT(incident_id)&gt;1;</w:t>
      </w:r>
    </w:p>
    <w:p w14:paraId="4F691217" w14:textId="77777777" w:rsidR="0053793D" w:rsidRDefault="0053793D" w:rsidP="0053793D"/>
    <w:p w14:paraId="0CE7ED5A" w14:textId="77777777" w:rsidR="0053793D" w:rsidRDefault="0053793D" w:rsidP="0053793D">
      <w:pPr>
        <w:pStyle w:val="ListParagraph"/>
        <w:numPr>
          <w:ilvl w:val="0"/>
          <w:numId w:val="9"/>
        </w:numPr>
        <w:spacing w:after="160" w:line="259" w:lineRule="auto"/>
      </w:pPr>
      <w:r w:rsidRPr="00BE7C5B">
        <w:t>What is the total number of hours each volunteer member worked for CFA</w:t>
      </w:r>
      <w:r>
        <w:t>?</w:t>
      </w:r>
    </w:p>
    <w:p w14:paraId="388945E0" w14:textId="63F6E153" w:rsidR="0053793D" w:rsidRDefault="0053793D" w:rsidP="00190452">
      <w:pPr>
        <w:ind w:firstLine="360"/>
      </w:pPr>
      <w:r>
        <w:t>The default shift is 3 hours. Total number of hours is equal to no of shifts x 3.</w:t>
      </w:r>
    </w:p>
    <w:p w14:paraId="112F0AE4" w14:textId="77777777" w:rsidR="00190452" w:rsidRDefault="00190452" w:rsidP="00190452">
      <w:pPr>
        <w:ind w:firstLine="360"/>
      </w:pPr>
    </w:p>
    <w:p w14:paraId="054A745A" w14:textId="77777777" w:rsidR="0053793D" w:rsidRDefault="0053793D" w:rsidP="0053793D">
      <w:pPr>
        <w:ind w:firstLine="720"/>
      </w:pPr>
      <w:r>
        <w:t>SELECT CONCAT(m.first_name,m.last_name) AS name, COUNT(s.id)*3 AS hours FROM shifts s</w:t>
      </w:r>
    </w:p>
    <w:p w14:paraId="145E493C" w14:textId="77777777" w:rsidR="0053793D" w:rsidRDefault="0053793D" w:rsidP="0053793D">
      <w:pPr>
        <w:ind w:firstLine="720"/>
      </w:pPr>
      <w:r>
        <w:t>JOIN member m ON m.id=s.mem_id</w:t>
      </w:r>
    </w:p>
    <w:p w14:paraId="002C408B" w14:textId="77777777" w:rsidR="0053793D" w:rsidRDefault="0053793D" w:rsidP="0053793D">
      <w:pPr>
        <w:ind w:firstLine="720"/>
      </w:pPr>
      <w:r>
        <w:t>GROUP BY name;</w:t>
      </w:r>
    </w:p>
    <w:p w14:paraId="3CB4BB62" w14:textId="77777777" w:rsidR="0053793D" w:rsidRDefault="0053793D" w:rsidP="0053793D"/>
    <w:p w14:paraId="7C8582DB" w14:textId="77777777" w:rsidR="0053793D" w:rsidRDefault="0053793D" w:rsidP="0053793D">
      <w:pPr>
        <w:pStyle w:val="ListParagraph"/>
        <w:numPr>
          <w:ilvl w:val="0"/>
          <w:numId w:val="9"/>
        </w:numPr>
        <w:spacing w:after="160" w:line="259" w:lineRule="auto"/>
      </w:pPr>
      <w:r w:rsidRPr="00351F1F">
        <w:t>List the members involved in an incident (of your choice)</w:t>
      </w:r>
    </w:p>
    <w:p w14:paraId="28F9F522" w14:textId="77C31A25" w:rsidR="0053793D" w:rsidRDefault="00190452" w:rsidP="0053793D">
      <w:pPr>
        <w:ind w:left="360"/>
      </w:pPr>
      <w:r>
        <w:lastRenderedPageBreak/>
        <w:t>Incident no 1 is chosen.</w:t>
      </w:r>
    </w:p>
    <w:p w14:paraId="1FBA129F" w14:textId="4069191B" w:rsidR="00190452" w:rsidRDefault="00190452" w:rsidP="0053793D">
      <w:pPr>
        <w:ind w:left="360"/>
      </w:pPr>
    </w:p>
    <w:p w14:paraId="1AF4F541" w14:textId="77777777" w:rsidR="00190452" w:rsidRDefault="00190452" w:rsidP="0053793D">
      <w:pPr>
        <w:ind w:left="360"/>
      </w:pPr>
    </w:p>
    <w:p w14:paraId="183DF0A5" w14:textId="77777777" w:rsidR="0053793D" w:rsidRDefault="0053793D" w:rsidP="0053793D">
      <w:pPr>
        <w:ind w:left="360"/>
      </w:pPr>
      <w:r>
        <w:t>SELECT m.first_name, m.last_name FROM incident_member im</w:t>
      </w:r>
    </w:p>
    <w:p w14:paraId="1B45B4DF" w14:textId="77777777" w:rsidR="0053793D" w:rsidRDefault="0053793D" w:rsidP="0053793D">
      <w:pPr>
        <w:ind w:left="360"/>
      </w:pPr>
      <w:r>
        <w:t>JOIN  member m ON im.mem_id=m.id</w:t>
      </w:r>
    </w:p>
    <w:p w14:paraId="5C389B10" w14:textId="267E0DC4" w:rsidR="0053793D" w:rsidRDefault="0053793D" w:rsidP="0053793D">
      <w:pPr>
        <w:ind w:left="360"/>
      </w:pPr>
      <w:r>
        <w:t>WHERE incident_id = 1;</w:t>
      </w:r>
    </w:p>
    <w:p w14:paraId="02A19CAB" w14:textId="77777777" w:rsidR="0053793D" w:rsidRDefault="0053793D" w:rsidP="0053793D">
      <w:pPr>
        <w:ind w:left="360"/>
      </w:pPr>
    </w:p>
    <w:p w14:paraId="0D03F629" w14:textId="77777777" w:rsidR="0053793D" w:rsidRDefault="0053793D" w:rsidP="0053793D">
      <w:pPr>
        <w:pStyle w:val="ListParagraph"/>
        <w:numPr>
          <w:ilvl w:val="0"/>
          <w:numId w:val="9"/>
        </w:numPr>
        <w:spacing w:after="160" w:line="259" w:lineRule="auto"/>
      </w:pPr>
      <w:r w:rsidRPr="00C23A7C">
        <w:t>List the stations that haveat least a</w:t>
      </w:r>
      <w:r>
        <w:t xml:space="preserve"> </w:t>
      </w:r>
      <w:r w:rsidRPr="00C23A7C">
        <w:t>HazMat Van</w:t>
      </w:r>
      <w:r>
        <w:t xml:space="preserve"> </w:t>
      </w:r>
      <w:r w:rsidRPr="00C23A7C">
        <w:t>and at least 2 tankers</w:t>
      </w:r>
    </w:p>
    <w:p w14:paraId="6C07328D" w14:textId="77777777" w:rsidR="0053793D" w:rsidRDefault="0053793D" w:rsidP="0053793D">
      <w:pPr>
        <w:pStyle w:val="ListParagraph"/>
      </w:pPr>
    </w:p>
    <w:p w14:paraId="6B2B29C5" w14:textId="77777777" w:rsidR="0053793D" w:rsidRDefault="0053793D" w:rsidP="0053793D">
      <w:pPr>
        <w:pStyle w:val="ListParagraph"/>
      </w:pPr>
    </w:p>
    <w:p w14:paraId="71EE6479" w14:textId="77777777" w:rsidR="0053793D" w:rsidRDefault="0053793D" w:rsidP="0053793D">
      <w:pPr>
        <w:ind w:left="360"/>
      </w:pPr>
    </w:p>
    <w:p w14:paraId="6191642D" w14:textId="77777777" w:rsidR="0053793D" w:rsidRDefault="0053793D" w:rsidP="0053793D">
      <w:pPr>
        <w:pStyle w:val="ListParagraph"/>
        <w:numPr>
          <w:ilvl w:val="0"/>
          <w:numId w:val="9"/>
        </w:numPr>
        <w:spacing w:after="160" w:line="259" w:lineRule="auto"/>
      </w:pPr>
      <w:r w:rsidRPr="00FE0104">
        <w:t>Create a query that merges the result of Query1 and Query5 and shows the result in a single list</w:t>
      </w:r>
      <w:r>
        <w:t>?</w:t>
      </w:r>
    </w:p>
    <w:p w14:paraId="21BCF3AF" w14:textId="77777777" w:rsidR="0053793D" w:rsidRDefault="0053793D" w:rsidP="0053793D">
      <w:pPr>
        <w:pStyle w:val="ListParagraph"/>
      </w:pPr>
    </w:p>
    <w:p w14:paraId="68DD322D" w14:textId="77777777" w:rsidR="0053793D" w:rsidRDefault="0053793D" w:rsidP="0053793D">
      <w:pPr>
        <w:pStyle w:val="ListParagraph"/>
      </w:pPr>
      <w:r>
        <w:t xml:space="preserve">SELECT s.name,s.location,COUNT(incident_id) AS no_involvement FROM incident_station q </w:t>
      </w:r>
    </w:p>
    <w:p w14:paraId="08DACBA2" w14:textId="77777777" w:rsidR="0053793D" w:rsidRDefault="0053793D" w:rsidP="0053793D">
      <w:pPr>
        <w:pStyle w:val="ListParagraph"/>
      </w:pPr>
      <w:r>
        <w:t>JOIN stations s ON s.id=q.stat_id</w:t>
      </w:r>
    </w:p>
    <w:p w14:paraId="4CC2ACD0" w14:textId="77777777" w:rsidR="0053793D" w:rsidRDefault="0053793D" w:rsidP="0053793D">
      <w:pPr>
        <w:pStyle w:val="ListParagraph"/>
      </w:pPr>
      <w:r>
        <w:t>WHERE YEAR(s.build_date) &gt;1999</w:t>
      </w:r>
    </w:p>
    <w:p w14:paraId="636C92C8" w14:textId="77777777" w:rsidR="0053793D" w:rsidRDefault="0053793D" w:rsidP="0053793D">
      <w:pPr>
        <w:pStyle w:val="ListParagraph"/>
      </w:pPr>
      <w:r>
        <w:t>GROUP BY s.name,s.location</w:t>
      </w:r>
    </w:p>
    <w:p w14:paraId="57480016" w14:textId="77777777" w:rsidR="0053793D" w:rsidRDefault="0053793D" w:rsidP="0053793D">
      <w:pPr>
        <w:pStyle w:val="ListParagraph"/>
      </w:pPr>
      <w:r>
        <w:t>HAVING COUNT(incident_id)&gt;1;</w:t>
      </w:r>
    </w:p>
    <w:p w14:paraId="00382862" w14:textId="77777777" w:rsidR="0053793D" w:rsidRDefault="0053793D" w:rsidP="0053793D"/>
    <w:p w14:paraId="0571E9A8" w14:textId="77777777" w:rsidR="0053793D" w:rsidRDefault="0053793D" w:rsidP="0053793D">
      <w:pPr>
        <w:pStyle w:val="ListParagraph"/>
        <w:numPr>
          <w:ilvl w:val="0"/>
          <w:numId w:val="9"/>
        </w:numPr>
        <w:spacing w:after="160" w:line="259" w:lineRule="auto"/>
      </w:pPr>
      <w:r w:rsidRPr="00CB3FDF">
        <w:t>Create a query that replaces empty (null) phone numbers of members with “###”</w:t>
      </w:r>
    </w:p>
    <w:p w14:paraId="7E1D9265" w14:textId="77777777" w:rsidR="0053793D" w:rsidRDefault="0053793D" w:rsidP="0053793D">
      <w:pPr>
        <w:pStyle w:val="ListParagraph"/>
      </w:pPr>
    </w:p>
    <w:p w14:paraId="4F861607" w14:textId="77777777" w:rsidR="0053793D" w:rsidRPr="00CB3FDF" w:rsidRDefault="0053793D" w:rsidP="0053793D">
      <w:pPr>
        <w:pStyle w:val="ListParagraph"/>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B3FDF">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UPDATE member</w:t>
      </w:r>
    </w:p>
    <w:p w14:paraId="6607DC70" w14:textId="77777777" w:rsidR="0053793D" w:rsidRPr="00CB3FDF" w:rsidRDefault="0053793D" w:rsidP="0053793D">
      <w:pPr>
        <w:pStyle w:val="ListParagraph"/>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B3FDF">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ET phone_number ='###'</w:t>
      </w:r>
    </w:p>
    <w:p w14:paraId="56A0A2FB" w14:textId="77777777" w:rsidR="0053793D" w:rsidRPr="00CB3FDF" w:rsidRDefault="0053793D" w:rsidP="0053793D">
      <w:pPr>
        <w:pStyle w:val="ListParagraph"/>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CB3FDF">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HERE</w:t>
      </w:r>
    </w:p>
    <w:p w14:paraId="6B995F68" w14:textId="73ABF25F" w:rsidR="0053793D" w:rsidRDefault="0053793D" w:rsidP="0053793D">
      <w:pPr>
        <w:pStyle w:val="ListParagraph"/>
      </w:pPr>
      <w:r w:rsidRPr="00CB3FDF">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hone_number IS NULL</w:t>
      </w:r>
      <w:r w:rsidR="00190452">
        <w:rPr>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p>
    <w:p w14:paraId="17EF9843" w14:textId="11F6CEE6" w:rsidR="004A2E28" w:rsidRPr="00E52A5B" w:rsidRDefault="004A2E28" w:rsidP="004A2E28"/>
    <w:sectPr w:rsidR="004A2E28" w:rsidRPr="00E52A5B" w:rsidSect="00E52A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4A7E"/>
    <w:multiLevelType w:val="hybridMultilevel"/>
    <w:tmpl w:val="B2C8169A"/>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CF251D4"/>
    <w:multiLevelType w:val="hybridMultilevel"/>
    <w:tmpl w:val="FCBA0C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402909"/>
    <w:multiLevelType w:val="hybridMultilevel"/>
    <w:tmpl w:val="F1E0AA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A711066"/>
    <w:multiLevelType w:val="hybridMultilevel"/>
    <w:tmpl w:val="A88C9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E9508B"/>
    <w:multiLevelType w:val="hybridMultilevel"/>
    <w:tmpl w:val="97D2E10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DDA7604"/>
    <w:multiLevelType w:val="hybridMultilevel"/>
    <w:tmpl w:val="3CCCA69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4D412C4"/>
    <w:multiLevelType w:val="hybridMultilevel"/>
    <w:tmpl w:val="5CF6B02A"/>
    <w:lvl w:ilvl="0" w:tplc="543E6244">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C457EB8"/>
    <w:multiLevelType w:val="hybridMultilevel"/>
    <w:tmpl w:val="6AA4A6E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F958A0"/>
    <w:multiLevelType w:val="hybridMultilevel"/>
    <w:tmpl w:val="69F09F90"/>
    <w:lvl w:ilvl="0" w:tplc="535EB6F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3B6D09D8"/>
    <w:multiLevelType w:val="hybridMultilevel"/>
    <w:tmpl w:val="AA088AAE"/>
    <w:lvl w:ilvl="0" w:tplc="0C090013">
      <w:start w:val="1"/>
      <w:numFmt w:val="upp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2E3051E"/>
    <w:multiLevelType w:val="hybridMultilevel"/>
    <w:tmpl w:val="C186BD2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4C54817"/>
    <w:multiLevelType w:val="hybridMultilevel"/>
    <w:tmpl w:val="7BD89F4A"/>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5C01668"/>
    <w:multiLevelType w:val="hybridMultilevel"/>
    <w:tmpl w:val="81E2565E"/>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4"/>
  </w:num>
  <w:num w:numId="3">
    <w:abstractNumId w:val="9"/>
  </w:num>
  <w:num w:numId="4">
    <w:abstractNumId w:val="5"/>
  </w:num>
  <w:num w:numId="5">
    <w:abstractNumId w:val="6"/>
  </w:num>
  <w:num w:numId="6">
    <w:abstractNumId w:val="8"/>
  </w:num>
  <w:num w:numId="7">
    <w:abstractNumId w:val="2"/>
  </w:num>
  <w:num w:numId="8">
    <w:abstractNumId w:val="3"/>
  </w:num>
  <w:num w:numId="9">
    <w:abstractNumId w:val="7"/>
  </w:num>
  <w:num w:numId="10">
    <w:abstractNumId w:val="10"/>
  </w:num>
  <w:num w:numId="11">
    <w:abstractNumId w:val="0"/>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TUEMixNjEzMDZR0lIJTi4sz8/NACoxqAXNcYOgsAAAA"/>
  </w:docVars>
  <w:rsids>
    <w:rsidRoot w:val="00B26F36"/>
    <w:rsid w:val="00030A3C"/>
    <w:rsid w:val="000B7173"/>
    <w:rsid w:val="001516D0"/>
    <w:rsid w:val="00176A06"/>
    <w:rsid w:val="00190452"/>
    <w:rsid w:val="00230100"/>
    <w:rsid w:val="002F52AD"/>
    <w:rsid w:val="0033010F"/>
    <w:rsid w:val="003775E9"/>
    <w:rsid w:val="00395426"/>
    <w:rsid w:val="003960BD"/>
    <w:rsid w:val="004A2E28"/>
    <w:rsid w:val="0053793D"/>
    <w:rsid w:val="006D7DCC"/>
    <w:rsid w:val="007C6555"/>
    <w:rsid w:val="007E242E"/>
    <w:rsid w:val="007F4D45"/>
    <w:rsid w:val="009951FE"/>
    <w:rsid w:val="009D3145"/>
    <w:rsid w:val="009F631D"/>
    <w:rsid w:val="00A003CC"/>
    <w:rsid w:val="00A85E77"/>
    <w:rsid w:val="00B26F36"/>
    <w:rsid w:val="00B34936"/>
    <w:rsid w:val="00B36573"/>
    <w:rsid w:val="00BB2F5D"/>
    <w:rsid w:val="00C86D56"/>
    <w:rsid w:val="00D83FF1"/>
    <w:rsid w:val="00E52A5B"/>
    <w:rsid w:val="00E563DB"/>
    <w:rsid w:val="00EF79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4BA80"/>
  <w15:chartTrackingRefBased/>
  <w15:docId w15:val="{C41C8AE6-53CB-4918-BE84-B5FEB636E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2A5B"/>
    <w:pPr>
      <w:spacing w:after="200" w:line="276" w:lineRule="auto"/>
    </w:pPr>
    <w:rPr>
      <w:rFonts w:ascii="Arial" w:hAnsi="Arial" w:cs="Arial"/>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2A5B"/>
    <w:pPr>
      <w:ind w:left="720"/>
      <w:contextualSpacing/>
    </w:pPr>
  </w:style>
  <w:style w:type="character" w:styleId="Hyperlink">
    <w:name w:val="Hyperlink"/>
    <w:basedOn w:val="DefaultParagraphFont"/>
    <w:uiPriority w:val="99"/>
    <w:unhideWhenUsed/>
    <w:rsid w:val="00176A06"/>
    <w:rPr>
      <w:color w:val="0563C1" w:themeColor="hyperlink"/>
      <w:u w:val="single"/>
    </w:rPr>
  </w:style>
  <w:style w:type="character" w:styleId="UnresolvedMention">
    <w:name w:val="Unresolved Mention"/>
    <w:basedOn w:val="DefaultParagraphFont"/>
    <w:uiPriority w:val="99"/>
    <w:semiHidden/>
    <w:unhideWhenUsed/>
    <w:rsid w:val="00176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wanth Sai Pottassery Sivaprasad</dc:creator>
  <cp:keywords/>
  <dc:description/>
  <cp:lastModifiedBy>Ashwanth Sai Pottassery Sivaprasad</cp:lastModifiedBy>
  <cp:revision>3</cp:revision>
  <dcterms:created xsi:type="dcterms:W3CDTF">2020-06-02T12:51:00Z</dcterms:created>
  <dcterms:modified xsi:type="dcterms:W3CDTF">2021-08-24T03:09:00Z</dcterms:modified>
</cp:coreProperties>
</file>